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0FE63ADB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895F1C">
        <w:rPr>
          <w:rFonts w:ascii="Arial" w:hAnsi="Arial" w:cs="Arial"/>
          <w:b/>
          <w:sz w:val="24"/>
        </w:rPr>
        <w:t>KONAKLAMA İŞLETMECİLİĞİ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D976DD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3C0996" w14:textId="77777777" w:rsidR="00D976DD" w:rsidRPr="00F235AE" w:rsidRDefault="00D976DD" w:rsidP="00D976D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bookmarkStart w:id="1" w:name="_GoBack" w:colFirst="0" w:colLast="0"/>
          </w:p>
          <w:p w14:paraId="07321B8C" w14:textId="6248AFA8" w:rsidR="00D976DD" w:rsidRPr="00F235AE" w:rsidRDefault="00D976DD" w:rsidP="00D976D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1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47373" w14:textId="77777777" w:rsidR="00D976DD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Kabul Formu</w:t>
            </w:r>
            <w:r>
              <w:rPr>
                <w:rFonts w:ascii="Arial" w:hAnsi="Arial" w:cs="Arial"/>
                <w:sz w:val="20"/>
              </w:rPr>
              <w:t>,</w:t>
            </w:r>
          </w:p>
          <w:p w14:paraId="658A93C3" w14:textId="77777777" w:rsidR="00D976DD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GK Beyan Formu</w:t>
            </w:r>
            <w:r>
              <w:rPr>
                <w:rFonts w:ascii="Arial" w:hAnsi="Arial" w:cs="Arial"/>
                <w:sz w:val="20"/>
              </w:rPr>
              <w:t>nun</w:t>
            </w:r>
            <w:r w:rsidRPr="00EF0FFE">
              <w:rPr>
                <w:rFonts w:ascii="Arial" w:hAnsi="Arial" w:cs="Arial"/>
                <w:sz w:val="20"/>
              </w:rPr>
              <w:t xml:space="preserve"> </w:t>
            </w:r>
          </w:p>
          <w:p w14:paraId="28577C37" w14:textId="10537F14" w:rsidR="00D976DD" w:rsidRPr="00EF0FFE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BA4CA" w14:textId="419A6582" w:rsidR="00D976DD" w:rsidRDefault="00D976DD" w:rsidP="00D976D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, burada belirtilen formları eksiksiz doldurmalı, </w:t>
            </w:r>
          </w:p>
          <w:p w14:paraId="3F44FFDB" w14:textId="4C11C0BA" w:rsidR="00D976DD" w:rsidRPr="00EF0FFE" w:rsidRDefault="00D976DD" w:rsidP="00D976D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ndisi elden veya posta/kargo yoluyla öğrenci işlerine teslim etmelidir.</w:t>
            </w:r>
          </w:p>
        </w:tc>
      </w:tr>
      <w:tr w:rsidR="00D976DD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076AF509" w:rsidR="00D976DD" w:rsidRPr="006A0129" w:rsidRDefault="00D976DD" w:rsidP="00D976DD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DF1123" w14:textId="77777777" w:rsidR="00D976DD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 için</w:t>
            </w:r>
          </w:p>
          <w:p w14:paraId="3EDC3A07" w14:textId="59C21590" w:rsidR="00D976DD" w:rsidRPr="006A0129" w:rsidRDefault="00D976DD" w:rsidP="00D976DD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A708B" w14:textId="77777777" w:rsidR="00D976DD" w:rsidRDefault="00D976DD" w:rsidP="00D976D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Kabul Formu, </w:t>
            </w:r>
            <w:r w:rsidRPr="00AD3306">
              <w:rPr>
                <w:rFonts w:ascii="Arial" w:hAnsi="Arial" w:cs="Arial"/>
                <w:sz w:val="20"/>
              </w:rPr>
              <w:t xml:space="preserve">Staj Komisyonu üyeleri tarafından </w:t>
            </w:r>
            <w:r>
              <w:rPr>
                <w:rFonts w:ascii="Arial" w:hAnsi="Arial" w:cs="Arial"/>
                <w:sz w:val="20"/>
              </w:rPr>
              <w:t xml:space="preserve">değerlendirilecek olup, </w:t>
            </w:r>
          </w:p>
          <w:p w14:paraId="21AAE354" w14:textId="5F059BF5" w:rsidR="00D976DD" w:rsidRPr="00895F1C" w:rsidRDefault="00D976DD" w:rsidP="00D976D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u değerlendirmenin sonuçları 23 Haziran 2021 tarihinde Yüksekokulumuzun web sayfasında ilan edilecektir.</w:t>
            </w:r>
          </w:p>
        </w:tc>
      </w:tr>
      <w:tr w:rsidR="00D976DD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17A5640E" w:rsidR="00D976DD" w:rsidRPr="00894356" w:rsidRDefault="00D976DD" w:rsidP="00D976D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26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7C2CE56B" w:rsidR="00D976DD" w:rsidRPr="00EF0FFE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Sürecine 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762B66BE" w:rsidR="00D976DD" w:rsidRPr="00EF0FFE" w:rsidRDefault="00D976DD" w:rsidP="00D976D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 Burdur Mehmet Akif Ersoy Üniversitesi Turizm İşletmeciliği ve Otelcilik Yüksekokulu Staj Yönergesine göre 60 iş günü staj yapması ve staj sürecine ilişkin yönergede belirtilen sorumlulukları yerine getirmesi gerekmektedir.</w:t>
            </w:r>
          </w:p>
        </w:tc>
      </w:tr>
      <w:tr w:rsidR="00D976DD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6CCFBF92" w:rsidR="00D976DD" w:rsidRPr="00894356" w:rsidRDefault="00D976DD" w:rsidP="00D976D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2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16A2611" w:rsidR="00D976DD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Sürecini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D976DD" w:rsidRDefault="00D976DD" w:rsidP="00D976D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D976DD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74C36AC8" w:rsidR="00D976DD" w:rsidRPr="00F235AE" w:rsidRDefault="00D976DD" w:rsidP="00D976D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60522" w14:textId="2C05F15D" w:rsidR="00D976DD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Gizli Değerlendirme Formu</w:t>
            </w:r>
            <w:r>
              <w:rPr>
                <w:rFonts w:ascii="Arial" w:hAnsi="Arial" w:cs="Arial"/>
                <w:sz w:val="20"/>
              </w:rPr>
              <w:t xml:space="preserve">, Staj Devlet Katkısı ile </w:t>
            </w:r>
          </w:p>
          <w:p w14:paraId="46F94CE4" w14:textId="77777777" w:rsidR="00D976DD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 Dosyası</w:t>
            </w:r>
            <w:r>
              <w:rPr>
                <w:rFonts w:ascii="Arial" w:hAnsi="Arial" w:cs="Arial"/>
                <w:sz w:val="20"/>
              </w:rPr>
              <w:t xml:space="preserve">nın </w:t>
            </w:r>
          </w:p>
          <w:p w14:paraId="275465D6" w14:textId="6507B08D" w:rsidR="00D976DD" w:rsidRPr="00EF0FFE" w:rsidRDefault="00D976DD" w:rsidP="00D976D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5C9A270D" w:rsidR="00D976DD" w:rsidRPr="00EF0FFE" w:rsidRDefault="00D976DD" w:rsidP="00D976D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 yaptığı staja ilişkin hazırlayacağı Staj Dosyası ile staj yaptığı işletmeden alacağı Gizli Değerlendirme Formunu kendisinin elden veya posta/kargo yoluyla Yüksekokulumuz öğrenci işlerine teslim etmesi gerekmektedir. Posta/kargo sürecinde meydana gelebilecek aksaklıklardan Yüksekokulumuz sorumlu değildir.</w:t>
            </w:r>
          </w:p>
        </w:tc>
      </w:tr>
      <w:bookmarkEnd w:id="1"/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196F94"/>
    <w:rsid w:val="0023292C"/>
    <w:rsid w:val="002726F6"/>
    <w:rsid w:val="00290C2A"/>
    <w:rsid w:val="002D1AFE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50A12"/>
    <w:rsid w:val="0079002B"/>
    <w:rsid w:val="00894356"/>
    <w:rsid w:val="00895F1C"/>
    <w:rsid w:val="008D3011"/>
    <w:rsid w:val="00971DE9"/>
    <w:rsid w:val="009D43A0"/>
    <w:rsid w:val="00A40C96"/>
    <w:rsid w:val="00A95499"/>
    <w:rsid w:val="00AD3306"/>
    <w:rsid w:val="00B52746"/>
    <w:rsid w:val="00B60193"/>
    <w:rsid w:val="00B90807"/>
    <w:rsid w:val="00C14BD2"/>
    <w:rsid w:val="00D976DD"/>
    <w:rsid w:val="00DB3370"/>
    <w:rsid w:val="00E1204E"/>
    <w:rsid w:val="00E26C1B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4</cp:revision>
  <cp:lastPrinted>2019-12-19T11:16:00Z</cp:lastPrinted>
  <dcterms:created xsi:type="dcterms:W3CDTF">2021-06-03T12:42:00Z</dcterms:created>
  <dcterms:modified xsi:type="dcterms:W3CDTF">2021-06-14T10:37:00Z</dcterms:modified>
</cp:coreProperties>
</file>